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17f2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903ee0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48529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5:01:29Z</dcterms:created>
  <dcterms:modified xsi:type="dcterms:W3CDTF">2022-01-19T15:01:29Z</dcterms:modified>
</cp:coreProperties>
</file>